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0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5"/>
        <w:gridCol w:w="6814"/>
        <w:gridCol w:w="2873"/>
      </w:tblGrid>
      <w:tr w:rsidR="001C6AD7" w:rsidRPr="00DB0D34" w14:paraId="47DE05BC" w14:textId="77777777" w:rsidTr="008B63A0">
        <w:trPr>
          <w:trHeight w:val="1161"/>
          <w:jc w:val="center"/>
        </w:trPr>
        <w:tc>
          <w:tcPr>
            <w:tcW w:w="1615" w:type="dxa"/>
          </w:tcPr>
          <w:p w14:paraId="500F8823" w14:textId="48B68514" w:rsidR="001C6AD7" w:rsidRPr="00DB0D34" w:rsidRDefault="001C6AD7" w:rsidP="008B63A0">
            <w:bookmarkStart w:id="0" w:name="_Hlk77147677"/>
            <w:r w:rsidRPr="00DB0D34">
              <w:rPr>
                <w:noProof/>
              </w:rPr>
              <w:drawing>
                <wp:inline distT="0" distB="0" distL="0" distR="0" wp14:anchorId="6FD95600" wp14:editId="4C392E6A">
                  <wp:extent cx="869950" cy="622300"/>
                  <wp:effectExtent l="0" t="0" r="635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9950" cy="622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4" w:type="dxa"/>
          </w:tcPr>
          <w:p w14:paraId="7EE688A5" w14:textId="7D79FA5F" w:rsidR="001C6AD7" w:rsidRDefault="001C6AD7" w:rsidP="008B63A0">
            <w:pPr>
              <w:spacing w:before="240" w:line="360" w:lineRule="auto"/>
              <w:jc w:val="center"/>
              <w:rPr>
                <w:b/>
              </w:rPr>
            </w:pPr>
            <w:r w:rsidRPr="00DB0D34">
              <w:rPr>
                <w:b/>
              </w:rPr>
              <w:t>Assignment No. 0</w:t>
            </w:r>
            <w:r>
              <w:rPr>
                <w:b/>
              </w:rPr>
              <w:t>3</w:t>
            </w:r>
            <w:r w:rsidRPr="00DB0D34">
              <w:rPr>
                <w:b/>
              </w:rPr>
              <w:br/>
              <w:t xml:space="preserve">SEMESTER </w:t>
            </w:r>
            <w:r w:rsidR="0028666B">
              <w:rPr>
                <w:b/>
              </w:rPr>
              <w:t>Spring</w:t>
            </w:r>
            <w:r>
              <w:rPr>
                <w:b/>
              </w:rPr>
              <w:t xml:space="preserve"> 202</w:t>
            </w:r>
            <w:r w:rsidR="0028666B">
              <w:rPr>
                <w:b/>
              </w:rPr>
              <w:t>1</w:t>
            </w:r>
          </w:p>
          <w:p w14:paraId="6D150B4A" w14:textId="77777777" w:rsidR="001C6AD7" w:rsidRPr="00DB0D34" w:rsidRDefault="001C6AD7" w:rsidP="008B63A0">
            <w:pPr>
              <w:spacing w:line="360" w:lineRule="auto"/>
              <w:jc w:val="center"/>
              <w:rPr>
                <w:b/>
              </w:rPr>
            </w:pPr>
            <w:r w:rsidRPr="00DB0D34">
              <w:rPr>
                <w:b/>
              </w:rPr>
              <w:t>CS</w:t>
            </w:r>
            <w:r>
              <w:rPr>
                <w:b/>
              </w:rPr>
              <w:t>403</w:t>
            </w:r>
            <w:r w:rsidRPr="00DB0D34">
              <w:rPr>
                <w:b/>
              </w:rPr>
              <w:t xml:space="preserve">- </w:t>
            </w:r>
            <w:r>
              <w:rPr>
                <w:b/>
              </w:rPr>
              <w:t>Database Management System</w:t>
            </w:r>
          </w:p>
        </w:tc>
        <w:tc>
          <w:tcPr>
            <w:tcW w:w="2873" w:type="dxa"/>
          </w:tcPr>
          <w:p w14:paraId="5B5EFEB5" w14:textId="77777777" w:rsidR="001C6AD7" w:rsidRPr="00DB0D34" w:rsidRDefault="001C6AD7" w:rsidP="008B63A0">
            <w:pPr>
              <w:rPr>
                <w:b/>
              </w:rPr>
            </w:pPr>
          </w:p>
          <w:p w14:paraId="665E4416" w14:textId="77777777" w:rsidR="001C6AD7" w:rsidRPr="00DB0D34" w:rsidRDefault="001C6AD7" w:rsidP="008B63A0">
            <w:pPr>
              <w:rPr>
                <w:b/>
              </w:rPr>
            </w:pPr>
            <w:r w:rsidRPr="00DB0D34">
              <w:rPr>
                <w:b/>
              </w:rPr>
              <w:t>Total Marks: 20</w:t>
            </w:r>
          </w:p>
          <w:p w14:paraId="4966F421" w14:textId="77777777" w:rsidR="001C6AD7" w:rsidRPr="00DB0D34" w:rsidRDefault="001C6AD7" w:rsidP="008B63A0">
            <w:pPr>
              <w:rPr>
                <w:b/>
              </w:rPr>
            </w:pPr>
          </w:p>
          <w:p w14:paraId="0DB084A9" w14:textId="465E9C84" w:rsidR="001C6AD7" w:rsidRPr="00DB0D34" w:rsidRDefault="001C6AD7" w:rsidP="008B63A0">
            <w:r w:rsidRPr="00DB0D34">
              <w:rPr>
                <w:b/>
              </w:rPr>
              <w:t>Due Date:</w:t>
            </w:r>
            <w:r>
              <w:rPr>
                <w:b/>
              </w:rPr>
              <w:t xml:space="preserve"> </w:t>
            </w:r>
            <w:r w:rsidRPr="001C6AD7">
              <w:rPr>
                <w:b/>
                <w:color w:val="FF0000"/>
              </w:rPr>
              <w:t>2</w:t>
            </w:r>
            <w:r w:rsidR="00442D46">
              <w:rPr>
                <w:b/>
                <w:color w:val="FF0000"/>
              </w:rPr>
              <w:t>7</w:t>
            </w:r>
            <w:r w:rsidRPr="004E28C2">
              <w:rPr>
                <w:b/>
                <w:bCs/>
                <w:color w:val="FF0000"/>
                <w:shd w:val="clear" w:color="auto" w:fill="FFFFFF"/>
              </w:rPr>
              <w:t>-</w:t>
            </w:r>
            <w:r>
              <w:rPr>
                <w:b/>
                <w:bCs/>
                <w:color w:val="FF0000"/>
                <w:shd w:val="clear" w:color="auto" w:fill="FFFFFF"/>
              </w:rPr>
              <w:t>0</w:t>
            </w:r>
            <w:r w:rsidR="0028666B">
              <w:rPr>
                <w:b/>
                <w:bCs/>
                <w:color w:val="FF0000"/>
                <w:shd w:val="clear" w:color="auto" w:fill="FFFFFF"/>
              </w:rPr>
              <w:t>7</w:t>
            </w:r>
            <w:r w:rsidRPr="004E28C2">
              <w:rPr>
                <w:b/>
                <w:bCs/>
                <w:color w:val="FF0000"/>
                <w:shd w:val="clear" w:color="auto" w:fill="FFFFFF"/>
              </w:rPr>
              <w:t>-202</w:t>
            </w:r>
            <w:r>
              <w:rPr>
                <w:b/>
                <w:bCs/>
                <w:color w:val="FF0000"/>
                <w:shd w:val="clear" w:color="auto" w:fill="FFFFFF"/>
              </w:rPr>
              <w:t>1</w:t>
            </w:r>
          </w:p>
        </w:tc>
      </w:tr>
      <w:tr w:rsidR="001C6AD7" w:rsidRPr="00DB0D34" w14:paraId="5E10EF5B" w14:textId="77777777" w:rsidTr="008B63A0">
        <w:trPr>
          <w:trHeight w:val="11438"/>
          <w:jc w:val="center"/>
        </w:trPr>
        <w:tc>
          <w:tcPr>
            <w:tcW w:w="11302" w:type="dxa"/>
            <w:gridSpan w:val="3"/>
          </w:tcPr>
          <w:p w14:paraId="176F6896" w14:textId="77777777" w:rsidR="00324FCE" w:rsidRPr="00517629" w:rsidRDefault="00324FCE" w:rsidP="00324FCE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Solution</w:t>
            </w:r>
          </w:p>
          <w:p w14:paraId="280BEEB4" w14:textId="77777777" w:rsidR="00324FCE" w:rsidRPr="00517629" w:rsidRDefault="00324FCE" w:rsidP="00324FCE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6CD1294F" w14:textId="77777777" w:rsidR="00324FCE" w:rsidRPr="00517629" w:rsidRDefault="00324FCE" w:rsidP="00324FCE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2F2AA533" w14:textId="77777777" w:rsidR="00324FCE" w:rsidRPr="00517629" w:rsidRDefault="00324FCE" w:rsidP="00324FCE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121065C7" w14:textId="77777777" w:rsidR="00324FCE" w:rsidRPr="00517629" w:rsidRDefault="00324FCE" w:rsidP="00324FCE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1A1D4B60" w14:textId="77777777" w:rsidR="00324FCE" w:rsidRPr="00517629" w:rsidRDefault="00324FCE" w:rsidP="00324FCE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70E171AC" w14:textId="77777777" w:rsidR="00324FCE" w:rsidRPr="00517629" w:rsidRDefault="00324FCE" w:rsidP="00324FCE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NAME: TAMKEEN SAJJAD</w:t>
            </w:r>
          </w:p>
          <w:p w14:paraId="13D2BE7C" w14:textId="77777777" w:rsidR="00324FCE" w:rsidRPr="00517629" w:rsidRDefault="00324FCE" w:rsidP="00324FCE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ID:         MC200400003</w:t>
            </w:r>
          </w:p>
          <w:p w14:paraId="16E25D36" w14:textId="77777777" w:rsidR="00324FCE" w:rsidRPr="00517629" w:rsidRDefault="00324FCE" w:rsidP="00324FCE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051EA302" w14:textId="77777777" w:rsidR="00324FCE" w:rsidRPr="00517629" w:rsidRDefault="00324FCE" w:rsidP="00324FCE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Course: MIT</w:t>
            </w:r>
          </w:p>
          <w:p w14:paraId="381EA83A" w14:textId="7E8BC707" w:rsidR="001C6AD7" w:rsidRDefault="001C6AD7" w:rsidP="008B63A0">
            <w:pPr>
              <w:rPr>
                <w:b/>
                <w:u w:val="single"/>
              </w:rPr>
            </w:pPr>
          </w:p>
          <w:p w14:paraId="535F59C4" w14:textId="0C03A8B8" w:rsidR="00324FCE" w:rsidRDefault="00324FCE" w:rsidP="008B63A0">
            <w:pPr>
              <w:rPr>
                <w:b/>
                <w:u w:val="single"/>
              </w:rPr>
            </w:pPr>
          </w:p>
          <w:p w14:paraId="036C5FA2" w14:textId="6F9D7396" w:rsidR="00324FCE" w:rsidRDefault="00324FCE" w:rsidP="008B63A0">
            <w:pPr>
              <w:rPr>
                <w:b/>
                <w:u w:val="single"/>
              </w:rPr>
            </w:pPr>
          </w:p>
          <w:p w14:paraId="06682201" w14:textId="63ED320A" w:rsidR="00324FCE" w:rsidRDefault="00324FCE" w:rsidP="008B63A0">
            <w:pPr>
              <w:rPr>
                <w:b/>
                <w:u w:val="single"/>
              </w:rPr>
            </w:pPr>
          </w:p>
          <w:p w14:paraId="1DA593E2" w14:textId="74270E4E" w:rsidR="00324FCE" w:rsidRDefault="00324FCE" w:rsidP="008B63A0">
            <w:pPr>
              <w:rPr>
                <w:b/>
                <w:u w:val="single"/>
              </w:rPr>
            </w:pPr>
          </w:p>
          <w:p w14:paraId="195CB1F0" w14:textId="1422F15F" w:rsidR="00324FCE" w:rsidRDefault="00324FCE" w:rsidP="008B63A0">
            <w:pPr>
              <w:rPr>
                <w:b/>
                <w:u w:val="single"/>
              </w:rPr>
            </w:pPr>
          </w:p>
          <w:p w14:paraId="1B92914C" w14:textId="60DCC488" w:rsidR="00324FCE" w:rsidRDefault="00324FCE" w:rsidP="008B63A0">
            <w:pPr>
              <w:rPr>
                <w:b/>
                <w:u w:val="single"/>
              </w:rPr>
            </w:pPr>
          </w:p>
          <w:p w14:paraId="106C90E4" w14:textId="2FFF3B7E" w:rsidR="00324FCE" w:rsidRDefault="00324FCE" w:rsidP="008B63A0">
            <w:pPr>
              <w:rPr>
                <w:b/>
                <w:u w:val="single"/>
              </w:rPr>
            </w:pPr>
          </w:p>
          <w:p w14:paraId="6D9A213E" w14:textId="4CFA4ADF" w:rsidR="00324FCE" w:rsidRDefault="00324FCE" w:rsidP="008B63A0">
            <w:pPr>
              <w:rPr>
                <w:b/>
                <w:u w:val="single"/>
              </w:rPr>
            </w:pPr>
          </w:p>
          <w:p w14:paraId="391736E3" w14:textId="4AA16F31" w:rsidR="00324FCE" w:rsidRDefault="00324FCE" w:rsidP="008B63A0">
            <w:pPr>
              <w:rPr>
                <w:b/>
                <w:u w:val="single"/>
              </w:rPr>
            </w:pPr>
          </w:p>
          <w:p w14:paraId="2E3384A4" w14:textId="09745941" w:rsidR="00324FCE" w:rsidRDefault="00324FCE" w:rsidP="008B63A0">
            <w:pPr>
              <w:rPr>
                <w:b/>
                <w:u w:val="single"/>
              </w:rPr>
            </w:pPr>
          </w:p>
          <w:p w14:paraId="4F90C5A4" w14:textId="7FFAF2CD" w:rsidR="00324FCE" w:rsidRDefault="00324FCE" w:rsidP="008B63A0">
            <w:pPr>
              <w:rPr>
                <w:b/>
                <w:u w:val="single"/>
              </w:rPr>
            </w:pPr>
          </w:p>
          <w:p w14:paraId="59419496" w14:textId="43EE30E8" w:rsidR="00324FCE" w:rsidRDefault="00324FCE" w:rsidP="008B63A0">
            <w:pPr>
              <w:rPr>
                <w:b/>
                <w:u w:val="single"/>
              </w:rPr>
            </w:pPr>
          </w:p>
          <w:p w14:paraId="23D71C22" w14:textId="0E5F14C1" w:rsidR="00324FCE" w:rsidRDefault="00324FCE" w:rsidP="008B63A0">
            <w:pPr>
              <w:rPr>
                <w:b/>
                <w:u w:val="single"/>
              </w:rPr>
            </w:pPr>
          </w:p>
          <w:p w14:paraId="70ABDFC4" w14:textId="0CB45020" w:rsidR="00324FCE" w:rsidRDefault="00324FCE" w:rsidP="008B63A0">
            <w:pPr>
              <w:rPr>
                <w:b/>
                <w:u w:val="single"/>
              </w:rPr>
            </w:pPr>
          </w:p>
          <w:p w14:paraId="7C72A115" w14:textId="549A8B14" w:rsidR="00324FCE" w:rsidRDefault="00324FCE" w:rsidP="008B63A0">
            <w:pPr>
              <w:rPr>
                <w:b/>
                <w:u w:val="single"/>
              </w:rPr>
            </w:pPr>
          </w:p>
          <w:p w14:paraId="47D66032" w14:textId="06354784" w:rsidR="00324FCE" w:rsidRDefault="00324FCE" w:rsidP="008B63A0">
            <w:pPr>
              <w:rPr>
                <w:b/>
                <w:u w:val="single"/>
              </w:rPr>
            </w:pPr>
          </w:p>
          <w:p w14:paraId="45055544" w14:textId="78A4E206" w:rsidR="00324FCE" w:rsidRDefault="00324FCE" w:rsidP="008B63A0">
            <w:pPr>
              <w:rPr>
                <w:b/>
                <w:u w:val="single"/>
              </w:rPr>
            </w:pPr>
          </w:p>
          <w:p w14:paraId="687FF597" w14:textId="0FFD93F9" w:rsidR="00324FCE" w:rsidRDefault="00324FCE" w:rsidP="008B63A0">
            <w:pPr>
              <w:rPr>
                <w:b/>
                <w:u w:val="single"/>
              </w:rPr>
            </w:pPr>
          </w:p>
          <w:p w14:paraId="0E228370" w14:textId="5D191A34" w:rsidR="00324FCE" w:rsidRDefault="00324FCE" w:rsidP="008B63A0">
            <w:pPr>
              <w:rPr>
                <w:b/>
                <w:u w:val="single"/>
              </w:rPr>
            </w:pPr>
          </w:p>
          <w:p w14:paraId="270F37C6" w14:textId="0DDB7C93" w:rsidR="00324FCE" w:rsidRDefault="00324FCE" w:rsidP="008B63A0">
            <w:pPr>
              <w:rPr>
                <w:b/>
                <w:u w:val="single"/>
              </w:rPr>
            </w:pPr>
          </w:p>
          <w:p w14:paraId="3846DE7B" w14:textId="77777777" w:rsidR="00324FCE" w:rsidRDefault="00324FCE" w:rsidP="008B63A0">
            <w:pPr>
              <w:rPr>
                <w:b/>
                <w:u w:val="single"/>
              </w:rPr>
            </w:pPr>
          </w:p>
          <w:p w14:paraId="0B2896CF" w14:textId="7FD99F1E" w:rsidR="001C6AD7" w:rsidRDefault="001C6AD7" w:rsidP="008B63A0">
            <w:pPr>
              <w:rPr>
                <w:b/>
                <w:u w:val="single"/>
              </w:rPr>
            </w:pPr>
          </w:p>
          <w:p w14:paraId="5ABA4279" w14:textId="36951079" w:rsidR="00017F38" w:rsidRDefault="00017F38" w:rsidP="008B63A0">
            <w:pPr>
              <w:rPr>
                <w:b/>
                <w:u w:val="single"/>
              </w:rPr>
            </w:pPr>
          </w:p>
          <w:p w14:paraId="0FA5B6BF" w14:textId="6360671F" w:rsidR="00017F38" w:rsidRDefault="00017F38" w:rsidP="008B63A0">
            <w:pPr>
              <w:rPr>
                <w:b/>
                <w:u w:val="single"/>
              </w:rPr>
            </w:pPr>
          </w:p>
          <w:p w14:paraId="0460F0C6" w14:textId="16018D9C" w:rsidR="00017F38" w:rsidRDefault="00017F38" w:rsidP="008B63A0">
            <w:pPr>
              <w:rPr>
                <w:b/>
                <w:u w:val="single"/>
              </w:rPr>
            </w:pPr>
          </w:p>
          <w:p w14:paraId="54A25D8E" w14:textId="73EC0027" w:rsidR="00017F38" w:rsidRDefault="00017F38" w:rsidP="008B63A0">
            <w:pPr>
              <w:rPr>
                <w:b/>
                <w:u w:val="single"/>
              </w:rPr>
            </w:pPr>
          </w:p>
          <w:p w14:paraId="3FCEC3C4" w14:textId="77777777" w:rsidR="00017F38" w:rsidRDefault="00017F38" w:rsidP="008B63A0">
            <w:pPr>
              <w:rPr>
                <w:b/>
                <w:u w:val="single"/>
              </w:rPr>
            </w:pPr>
          </w:p>
          <w:p w14:paraId="2F2E3F98" w14:textId="77777777" w:rsidR="001C6AD7" w:rsidRDefault="001C6AD7" w:rsidP="008B63A0">
            <w:pPr>
              <w:rPr>
                <w:b/>
                <w:u w:val="single"/>
              </w:rPr>
            </w:pPr>
          </w:p>
          <w:p w14:paraId="46B9DF54" w14:textId="28C044F1" w:rsidR="00712FA9" w:rsidRPr="00324FCE" w:rsidRDefault="00712FA9" w:rsidP="00712FA9">
            <w:pPr>
              <w:pStyle w:val="ListParagraph"/>
              <w:numPr>
                <w:ilvl w:val="0"/>
                <w:numId w:val="3"/>
              </w:numPr>
            </w:pPr>
            <w:r w:rsidRPr="00344620">
              <w:t>Map the ER diagram to Relational data model and l</w:t>
            </w:r>
            <w:r w:rsidRPr="00344620">
              <w:rPr>
                <w:sz w:val="23"/>
                <w:szCs w:val="23"/>
              </w:rPr>
              <w:t xml:space="preserve">ink </w:t>
            </w:r>
            <w:r w:rsidRPr="00206A5E">
              <w:t xml:space="preserve">the relations through </w:t>
            </w:r>
            <w:r w:rsidRPr="005A7843">
              <w:rPr>
                <w:color w:val="FF0000"/>
                <w:u w:val="single"/>
              </w:rPr>
              <w:t>primary key</w:t>
            </w:r>
            <w:r w:rsidRPr="005A7843">
              <w:rPr>
                <w:color w:val="FF0000"/>
              </w:rPr>
              <w:t xml:space="preserve"> </w:t>
            </w:r>
            <w:r w:rsidRPr="00206A5E">
              <w:t xml:space="preserve">and </w:t>
            </w:r>
            <w:r w:rsidRPr="005A7843">
              <w:rPr>
                <w:b/>
                <w:bCs/>
              </w:rPr>
              <w:t>foreign key</w:t>
            </w:r>
            <w:r w:rsidRPr="00344620">
              <w:rPr>
                <w:sz w:val="23"/>
                <w:szCs w:val="23"/>
              </w:rPr>
              <w:t>.</w:t>
            </w:r>
          </w:p>
          <w:p w14:paraId="7321AB50" w14:textId="77777777" w:rsidR="00324FCE" w:rsidRPr="00324FCE" w:rsidRDefault="00324FCE" w:rsidP="00324FCE">
            <w:pPr>
              <w:pStyle w:val="ListParagraph"/>
            </w:pPr>
          </w:p>
          <w:p w14:paraId="3DC0B4DF" w14:textId="3D0B752C" w:rsidR="00324FCE" w:rsidRDefault="00324FCE" w:rsidP="00324FCE">
            <w:pPr>
              <w:pStyle w:val="ListParagraph"/>
              <w:rPr>
                <w:sz w:val="23"/>
                <w:szCs w:val="23"/>
              </w:rPr>
            </w:pPr>
            <w:proofErr w:type="spellStart"/>
            <w:proofErr w:type="gramStart"/>
            <w:r>
              <w:rPr>
                <w:sz w:val="23"/>
                <w:szCs w:val="23"/>
              </w:rPr>
              <w:t>Vistor</w:t>
            </w:r>
            <w:proofErr w:type="spellEnd"/>
            <w:r>
              <w:rPr>
                <w:sz w:val="23"/>
                <w:szCs w:val="23"/>
              </w:rPr>
              <w:t>(</w:t>
            </w:r>
            <w:proofErr w:type="spellStart"/>
            <w:proofErr w:type="gramEnd"/>
            <w:r w:rsidRPr="00324FCE">
              <w:rPr>
                <w:color w:val="FF0000"/>
                <w:sz w:val="23"/>
                <w:szCs w:val="23"/>
                <w:u w:val="single"/>
              </w:rPr>
              <w:t>vis_id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vis_name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vis_gender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vis_cnic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vis_address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vis_email</w:t>
            </w:r>
            <w:proofErr w:type="spellEnd"/>
            <w:r>
              <w:rPr>
                <w:sz w:val="23"/>
                <w:szCs w:val="23"/>
              </w:rPr>
              <w:t xml:space="preserve">, </w:t>
            </w:r>
            <w:proofErr w:type="spellStart"/>
            <w:r>
              <w:rPr>
                <w:sz w:val="23"/>
                <w:szCs w:val="23"/>
              </w:rPr>
              <w:t>vis_conact</w:t>
            </w:r>
            <w:proofErr w:type="spellEnd"/>
            <w:r>
              <w:rPr>
                <w:sz w:val="23"/>
                <w:szCs w:val="23"/>
              </w:rPr>
              <w:t>)</w:t>
            </w:r>
          </w:p>
          <w:p w14:paraId="63B96351" w14:textId="1FC22333" w:rsidR="00712FA9" w:rsidRDefault="00324FCE" w:rsidP="00324FCE">
            <w:pPr>
              <w:pStyle w:val="ListParagraph"/>
            </w:pPr>
            <w:proofErr w:type="gramStart"/>
            <w:r>
              <w:t>Student(</w:t>
            </w:r>
            <w:proofErr w:type="spellStart"/>
            <w:proofErr w:type="gramEnd"/>
            <w:r w:rsidRPr="00324FCE">
              <w:rPr>
                <w:color w:val="FF0000"/>
                <w:u w:val="single"/>
              </w:rPr>
              <w:t>st_id</w:t>
            </w:r>
            <w:proofErr w:type="spellEnd"/>
            <w:r>
              <w:t xml:space="preserve">, </w:t>
            </w:r>
            <w:proofErr w:type="spellStart"/>
            <w:r>
              <w:t>st_name</w:t>
            </w:r>
            <w:proofErr w:type="spellEnd"/>
            <w:r>
              <w:t xml:space="preserve">, </w:t>
            </w:r>
            <w:proofErr w:type="spellStart"/>
            <w:r>
              <w:t>st_gender</w:t>
            </w:r>
            <w:proofErr w:type="spellEnd"/>
            <w:r>
              <w:t xml:space="preserve">, </w:t>
            </w:r>
            <w:proofErr w:type="spellStart"/>
            <w:r>
              <w:t>st_cnic</w:t>
            </w:r>
            <w:proofErr w:type="spellEnd"/>
            <w:r>
              <w:t xml:space="preserve">, </w:t>
            </w:r>
            <w:proofErr w:type="spellStart"/>
            <w:r>
              <w:t>st_address</w:t>
            </w:r>
            <w:proofErr w:type="spellEnd"/>
            <w:r>
              <w:t xml:space="preserve">, </w:t>
            </w:r>
            <w:proofErr w:type="spellStart"/>
            <w:r>
              <w:t>st_email</w:t>
            </w:r>
            <w:proofErr w:type="spellEnd"/>
            <w:r>
              <w:t xml:space="preserve">, </w:t>
            </w:r>
            <w:proofErr w:type="spellStart"/>
            <w:r>
              <w:t>st_contact</w:t>
            </w:r>
            <w:proofErr w:type="spellEnd"/>
            <w:r>
              <w:t xml:space="preserve">, </w:t>
            </w:r>
            <w:proofErr w:type="spellStart"/>
            <w:r>
              <w:t>st_allottedRoom</w:t>
            </w:r>
            <w:proofErr w:type="spellEnd"/>
            <w:r>
              <w:t xml:space="preserve">, </w:t>
            </w:r>
            <w:proofErr w:type="spellStart"/>
            <w:r w:rsidRPr="00324FCE">
              <w:rPr>
                <w:b/>
                <w:bCs/>
              </w:rPr>
              <w:t>vis_id</w:t>
            </w:r>
            <w:proofErr w:type="spellEnd"/>
            <w:r w:rsidRPr="00324FCE">
              <w:rPr>
                <w:b/>
                <w:bCs/>
              </w:rPr>
              <w:t xml:space="preserve">, </w:t>
            </w:r>
            <w:proofErr w:type="spellStart"/>
            <w:r w:rsidRPr="00324FCE">
              <w:rPr>
                <w:b/>
                <w:bCs/>
              </w:rPr>
              <w:t>vo_id</w:t>
            </w:r>
            <w:proofErr w:type="spellEnd"/>
            <w:r>
              <w:t>)</w:t>
            </w:r>
          </w:p>
          <w:p w14:paraId="75CD2302" w14:textId="151530F5" w:rsidR="00324FCE" w:rsidRDefault="00324FCE" w:rsidP="00324FCE">
            <w:pPr>
              <w:pStyle w:val="ListParagraph"/>
            </w:pPr>
            <w:proofErr w:type="gramStart"/>
            <w:r>
              <w:t>Complaint(</w:t>
            </w:r>
            <w:proofErr w:type="spellStart"/>
            <w:proofErr w:type="gramEnd"/>
            <w:r w:rsidRPr="00324FCE">
              <w:rPr>
                <w:color w:val="FF0000"/>
                <w:u w:val="single"/>
              </w:rPr>
              <w:t>comp_id</w:t>
            </w:r>
            <w:proofErr w:type="spellEnd"/>
            <w:r>
              <w:t xml:space="preserve">, </w:t>
            </w:r>
            <w:proofErr w:type="spellStart"/>
            <w:r>
              <w:t>comp_type</w:t>
            </w:r>
            <w:proofErr w:type="spellEnd"/>
            <w:r>
              <w:t xml:space="preserve">, </w:t>
            </w:r>
            <w:proofErr w:type="spellStart"/>
            <w:r>
              <w:t>comp_date</w:t>
            </w:r>
            <w:proofErr w:type="spellEnd"/>
            <w:r>
              <w:t xml:space="preserve">, </w:t>
            </w:r>
            <w:proofErr w:type="spellStart"/>
            <w:r>
              <w:t>comp_time</w:t>
            </w:r>
            <w:proofErr w:type="spellEnd"/>
            <w:r>
              <w:t xml:space="preserve">, </w:t>
            </w:r>
            <w:proofErr w:type="spellStart"/>
            <w:r w:rsidRPr="00324FCE">
              <w:rPr>
                <w:b/>
                <w:bCs/>
              </w:rPr>
              <w:t>st_id</w:t>
            </w:r>
            <w:proofErr w:type="spellEnd"/>
            <w:r w:rsidRPr="00324FCE">
              <w:rPr>
                <w:b/>
                <w:bCs/>
              </w:rPr>
              <w:t xml:space="preserve">, </w:t>
            </w:r>
            <w:proofErr w:type="spellStart"/>
            <w:r w:rsidRPr="00324FCE">
              <w:rPr>
                <w:b/>
                <w:bCs/>
              </w:rPr>
              <w:t>hw_id</w:t>
            </w:r>
            <w:proofErr w:type="spellEnd"/>
            <w:r>
              <w:t>)</w:t>
            </w:r>
          </w:p>
          <w:p w14:paraId="6903DF33" w14:textId="59782F62" w:rsidR="00324FCE" w:rsidRDefault="00324FCE" w:rsidP="00324FCE">
            <w:pPr>
              <w:pStyle w:val="ListParagraph"/>
            </w:pPr>
            <w:proofErr w:type="gramStart"/>
            <w:r>
              <w:t>Warden(</w:t>
            </w:r>
            <w:proofErr w:type="spellStart"/>
            <w:proofErr w:type="gramEnd"/>
            <w:r w:rsidRPr="00324FCE">
              <w:rPr>
                <w:color w:val="FF0000"/>
                <w:u w:val="single"/>
              </w:rPr>
              <w:t>hw_id</w:t>
            </w:r>
            <w:proofErr w:type="spellEnd"/>
            <w:r>
              <w:t xml:space="preserve">, </w:t>
            </w:r>
            <w:proofErr w:type="spellStart"/>
            <w:r>
              <w:t>hw_name</w:t>
            </w:r>
            <w:proofErr w:type="spellEnd"/>
            <w:r>
              <w:t xml:space="preserve">, </w:t>
            </w:r>
            <w:proofErr w:type="spellStart"/>
            <w:r>
              <w:t>hw_gender</w:t>
            </w:r>
            <w:proofErr w:type="spellEnd"/>
            <w:r>
              <w:t xml:space="preserve">, </w:t>
            </w:r>
            <w:proofErr w:type="spellStart"/>
            <w:r>
              <w:t>hw_contact</w:t>
            </w:r>
            <w:proofErr w:type="spellEnd"/>
            <w:r>
              <w:t xml:space="preserve">, </w:t>
            </w:r>
            <w:proofErr w:type="spellStart"/>
            <w:r>
              <w:t>hw_email</w:t>
            </w:r>
            <w:proofErr w:type="spellEnd"/>
            <w:r>
              <w:t xml:space="preserve">, </w:t>
            </w:r>
            <w:proofErr w:type="spellStart"/>
            <w:r>
              <w:t>hw_address</w:t>
            </w:r>
            <w:proofErr w:type="spellEnd"/>
            <w:r>
              <w:t>)</w:t>
            </w:r>
          </w:p>
          <w:p w14:paraId="72BEB6F6" w14:textId="5D6CB0F3" w:rsidR="00324FCE" w:rsidRDefault="00324FCE" w:rsidP="00324FCE">
            <w:pPr>
              <w:pStyle w:val="ListParagraph"/>
            </w:pPr>
            <w:proofErr w:type="gramStart"/>
            <w:r>
              <w:t>Attendance(</w:t>
            </w:r>
            <w:proofErr w:type="spellStart"/>
            <w:proofErr w:type="gramEnd"/>
            <w:r w:rsidRPr="00324FCE">
              <w:rPr>
                <w:color w:val="FF0000"/>
                <w:u w:val="single"/>
              </w:rPr>
              <w:t>att_id</w:t>
            </w:r>
            <w:proofErr w:type="spellEnd"/>
            <w:r>
              <w:t xml:space="preserve">, </w:t>
            </w:r>
            <w:proofErr w:type="spellStart"/>
            <w:r>
              <w:t>att_time</w:t>
            </w:r>
            <w:proofErr w:type="spellEnd"/>
            <w:r>
              <w:t xml:space="preserve">, </w:t>
            </w:r>
            <w:proofErr w:type="spellStart"/>
            <w:r>
              <w:t>att_date</w:t>
            </w:r>
            <w:proofErr w:type="spellEnd"/>
            <w:r>
              <w:t xml:space="preserve">, </w:t>
            </w:r>
            <w:proofErr w:type="spellStart"/>
            <w:r w:rsidRPr="00324FCE">
              <w:rPr>
                <w:b/>
                <w:bCs/>
              </w:rPr>
              <w:t>hw_id</w:t>
            </w:r>
            <w:proofErr w:type="spellEnd"/>
            <w:r w:rsidRPr="00324FCE">
              <w:rPr>
                <w:b/>
                <w:bCs/>
              </w:rPr>
              <w:t xml:space="preserve">, </w:t>
            </w:r>
            <w:proofErr w:type="spellStart"/>
            <w:r w:rsidRPr="00324FCE">
              <w:rPr>
                <w:b/>
                <w:bCs/>
              </w:rPr>
              <w:t>st_id</w:t>
            </w:r>
            <w:proofErr w:type="spellEnd"/>
            <w:r w:rsidRPr="00324FCE">
              <w:rPr>
                <w:b/>
                <w:bCs/>
              </w:rPr>
              <w:t xml:space="preserve">, </w:t>
            </w:r>
            <w:proofErr w:type="spellStart"/>
            <w:r w:rsidRPr="00324FCE">
              <w:rPr>
                <w:b/>
                <w:bCs/>
              </w:rPr>
              <w:t>bil_id</w:t>
            </w:r>
            <w:proofErr w:type="spellEnd"/>
            <w:r w:rsidRPr="00324FCE">
              <w:rPr>
                <w:b/>
                <w:bCs/>
              </w:rPr>
              <w:t xml:space="preserve">, </w:t>
            </w:r>
            <w:proofErr w:type="spellStart"/>
            <w:r w:rsidRPr="00324FCE">
              <w:rPr>
                <w:b/>
                <w:bCs/>
              </w:rPr>
              <w:t>emp_id</w:t>
            </w:r>
            <w:proofErr w:type="spellEnd"/>
            <w:r>
              <w:t>)</w:t>
            </w:r>
          </w:p>
          <w:p w14:paraId="2DCD4E45" w14:textId="6B942585" w:rsidR="00324FCE" w:rsidRDefault="00324FCE" w:rsidP="00324FCE">
            <w:pPr>
              <w:pStyle w:val="ListParagraph"/>
            </w:pPr>
            <w:proofErr w:type="spellStart"/>
            <w:proofErr w:type="gramStart"/>
            <w:r>
              <w:t>Messbill</w:t>
            </w:r>
            <w:proofErr w:type="spellEnd"/>
            <w:r>
              <w:t>(</w:t>
            </w:r>
            <w:proofErr w:type="spellStart"/>
            <w:proofErr w:type="gramEnd"/>
            <w:r w:rsidRPr="00324FCE">
              <w:rPr>
                <w:color w:val="FF0000"/>
                <w:u w:val="single"/>
              </w:rPr>
              <w:t>bil_id</w:t>
            </w:r>
            <w:proofErr w:type="spellEnd"/>
            <w:r>
              <w:t xml:space="preserve">, </w:t>
            </w:r>
            <w:proofErr w:type="spellStart"/>
            <w:r>
              <w:t>bil_time</w:t>
            </w:r>
            <w:proofErr w:type="spellEnd"/>
            <w:r>
              <w:t xml:space="preserve">, </w:t>
            </w:r>
            <w:proofErr w:type="spellStart"/>
            <w:r>
              <w:t>bil_date</w:t>
            </w:r>
            <w:proofErr w:type="spellEnd"/>
            <w:r>
              <w:t xml:space="preserve">, amount, </w:t>
            </w:r>
            <w:proofErr w:type="spellStart"/>
            <w:r w:rsidRPr="00324FCE">
              <w:rPr>
                <w:b/>
                <w:bCs/>
              </w:rPr>
              <w:t>st_id</w:t>
            </w:r>
            <w:proofErr w:type="spellEnd"/>
            <w:r w:rsidRPr="00324FCE">
              <w:rPr>
                <w:b/>
                <w:bCs/>
              </w:rPr>
              <w:t xml:space="preserve">, </w:t>
            </w:r>
            <w:proofErr w:type="spellStart"/>
            <w:r w:rsidRPr="00324FCE">
              <w:rPr>
                <w:b/>
                <w:bCs/>
              </w:rPr>
              <w:t>vis_id</w:t>
            </w:r>
            <w:proofErr w:type="spellEnd"/>
            <w:r w:rsidRPr="00324FCE">
              <w:rPr>
                <w:b/>
                <w:bCs/>
              </w:rPr>
              <w:t xml:space="preserve">, </w:t>
            </w:r>
            <w:proofErr w:type="spellStart"/>
            <w:r w:rsidRPr="00324FCE">
              <w:rPr>
                <w:b/>
                <w:bCs/>
              </w:rPr>
              <w:t>emp_id</w:t>
            </w:r>
            <w:proofErr w:type="spellEnd"/>
            <w:r>
              <w:t>)</w:t>
            </w:r>
          </w:p>
          <w:p w14:paraId="2D704B97" w14:textId="6EDDA9E7" w:rsidR="00324FCE" w:rsidRDefault="00324FCE" w:rsidP="00324FCE">
            <w:pPr>
              <w:pStyle w:val="ListParagraph"/>
            </w:pPr>
            <w:proofErr w:type="gramStart"/>
            <w:r>
              <w:t>Admin(</w:t>
            </w:r>
            <w:proofErr w:type="spellStart"/>
            <w:proofErr w:type="gramEnd"/>
            <w:r w:rsidRPr="00324FCE">
              <w:rPr>
                <w:color w:val="FF0000"/>
                <w:u w:val="single"/>
              </w:rPr>
              <w:t>emp_id</w:t>
            </w:r>
            <w:proofErr w:type="spellEnd"/>
            <w:r>
              <w:t xml:space="preserve">, </w:t>
            </w:r>
            <w:proofErr w:type="spellStart"/>
            <w:r>
              <w:t>emp_name</w:t>
            </w:r>
            <w:proofErr w:type="spellEnd"/>
            <w:r>
              <w:t xml:space="preserve">, </w:t>
            </w:r>
            <w:proofErr w:type="spellStart"/>
            <w:r>
              <w:t>emp_gender</w:t>
            </w:r>
            <w:proofErr w:type="spellEnd"/>
            <w:r>
              <w:t xml:space="preserve">, </w:t>
            </w:r>
            <w:proofErr w:type="spellStart"/>
            <w:r>
              <w:t>emp_email</w:t>
            </w:r>
            <w:proofErr w:type="spellEnd"/>
            <w:r>
              <w:t xml:space="preserve">, </w:t>
            </w:r>
            <w:proofErr w:type="spellStart"/>
            <w:r>
              <w:t>emp_contact</w:t>
            </w:r>
            <w:proofErr w:type="spellEnd"/>
            <w:r>
              <w:t xml:space="preserve">, </w:t>
            </w:r>
            <w:proofErr w:type="spellStart"/>
            <w:r w:rsidRPr="00324FCE">
              <w:rPr>
                <w:b/>
                <w:bCs/>
              </w:rPr>
              <w:t>bil_id</w:t>
            </w:r>
            <w:proofErr w:type="spellEnd"/>
            <w:r>
              <w:t xml:space="preserve">, </w:t>
            </w:r>
            <w:proofErr w:type="spellStart"/>
            <w:r w:rsidRPr="00324FCE">
              <w:rPr>
                <w:b/>
                <w:bCs/>
              </w:rPr>
              <w:t>vis_id</w:t>
            </w:r>
            <w:proofErr w:type="spellEnd"/>
            <w:r>
              <w:t>)</w:t>
            </w:r>
          </w:p>
          <w:p w14:paraId="48CBEC58" w14:textId="6DB60D20" w:rsidR="00324FCE" w:rsidRDefault="00324FCE" w:rsidP="00324FCE">
            <w:pPr>
              <w:pStyle w:val="ListParagraph"/>
            </w:pPr>
            <w:proofErr w:type="gramStart"/>
            <w:r>
              <w:t>Staff(</w:t>
            </w:r>
            <w:proofErr w:type="spellStart"/>
            <w:proofErr w:type="gramEnd"/>
            <w:r w:rsidRPr="00324FCE">
              <w:rPr>
                <w:color w:val="FF0000"/>
                <w:u w:val="single"/>
              </w:rPr>
              <w:t>stf_id</w:t>
            </w:r>
            <w:proofErr w:type="spellEnd"/>
            <w:r>
              <w:t xml:space="preserve">, </w:t>
            </w:r>
            <w:proofErr w:type="spellStart"/>
            <w:r>
              <w:t>stf_name</w:t>
            </w:r>
            <w:proofErr w:type="spellEnd"/>
            <w:r>
              <w:t xml:space="preserve">, </w:t>
            </w:r>
            <w:proofErr w:type="spellStart"/>
            <w:r>
              <w:t>stf_gender</w:t>
            </w:r>
            <w:proofErr w:type="spellEnd"/>
            <w:r>
              <w:t xml:space="preserve">, role, </w:t>
            </w:r>
            <w:proofErr w:type="spellStart"/>
            <w:r>
              <w:t>stf_contact</w:t>
            </w:r>
            <w:proofErr w:type="spellEnd"/>
            <w:r>
              <w:t xml:space="preserve">, </w:t>
            </w:r>
            <w:proofErr w:type="spellStart"/>
            <w:r>
              <w:t>stf_email</w:t>
            </w:r>
            <w:proofErr w:type="spellEnd"/>
            <w:r>
              <w:t>)</w:t>
            </w:r>
          </w:p>
          <w:p w14:paraId="7C228892" w14:textId="77777777" w:rsidR="00324FCE" w:rsidRPr="00344620" w:rsidRDefault="00324FCE" w:rsidP="00324FCE">
            <w:pPr>
              <w:pStyle w:val="ListParagraph"/>
            </w:pPr>
          </w:p>
          <w:p w14:paraId="5A241768" w14:textId="77777777" w:rsidR="00712FA9" w:rsidRPr="00140074" w:rsidRDefault="00712FA9" w:rsidP="00712FA9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140074">
              <w:rPr>
                <w:bCs/>
              </w:rPr>
              <w:t>After mapping ERD to relational data model, you are required to write the SQL commands for each of the following statements.</w:t>
            </w:r>
          </w:p>
          <w:p w14:paraId="35A2C9B9" w14:textId="77777777" w:rsidR="00712FA9" w:rsidRDefault="00712FA9" w:rsidP="00712FA9">
            <w:pPr>
              <w:rPr>
                <w:bCs/>
              </w:rPr>
            </w:pPr>
          </w:p>
          <w:p w14:paraId="412188FC" w14:textId="53DE444C" w:rsidR="00712FA9" w:rsidRDefault="00962D8D" w:rsidP="00712FA9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>
              <w:rPr>
                <w:bCs/>
              </w:rPr>
              <w:t>C</w:t>
            </w:r>
            <w:r w:rsidR="00712FA9">
              <w:rPr>
                <w:bCs/>
              </w:rPr>
              <w:t>reate a table named MessBill. You also have to define primary key and foreign key (if any).</w:t>
            </w:r>
          </w:p>
          <w:p w14:paraId="10EEE9CF" w14:textId="388C67A4" w:rsidR="00324FCE" w:rsidRDefault="00324FCE" w:rsidP="00324FCE">
            <w:pPr>
              <w:pStyle w:val="ListParagraph"/>
              <w:rPr>
                <w:bCs/>
              </w:rPr>
            </w:pPr>
          </w:p>
          <w:p w14:paraId="7D70D651" w14:textId="6E4EB3C4" w:rsidR="00324FCE" w:rsidRDefault="00324FCE" w:rsidP="00324FCE">
            <w:pPr>
              <w:pStyle w:val="ListParagraph"/>
              <w:rPr>
                <w:bCs/>
              </w:rPr>
            </w:pPr>
            <w:r>
              <w:rPr>
                <w:bCs/>
              </w:rPr>
              <w:t xml:space="preserve">CREATE TABLE </w:t>
            </w:r>
            <w:proofErr w:type="spellStart"/>
            <w:r>
              <w:rPr>
                <w:bCs/>
              </w:rPr>
              <w:t>messbill</w:t>
            </w:r>
            <w:proofErr w:type="spellEnd"/>
            <w:r>
              <w:rPr>
                <w:bCs/>
              </w:rPr>
              <w:t xml:space="preserve"> (</w:t>
            </w:r>
          </w:p>
          <w:p w14:paraId="5C536821" w14:textId="5E5AB024" w:rsidR="00324FCE" w:rsidRDefault="00324FCE" w:rsidP="00324FCE">
            <w:pPr>
              <w:pStyle w:val="ListParagraph"/>
              <w:rPr>
                <w:bCs/>
              </w:rPr>
            </w:pPr>
            <w:proofErr w:type="spellStart"/>
            <w:r>
              <w:rPr>
                <w:bCs/>
              </w:rPr>
              <w:t>bil_id</w:t>
            </w:r>
            <w:proofErr w:type="spellEnd"/>
            <w:r>
              <w:rPr>
                <w:bCs/>
              </w:rPr>
              <w:t xml:space="preserve"> INT NOT NULL PRIMARY KEY,</w:t>
            </w:r>
          </w:p>
          <w:p w14:paraId="69BCF67D" w14:textId="30C834AC" w:rsidR="00324FCE" w:rsidRDefault="00324FCE" w:rsidP="00324FCE">
            <w:pPr>
              <w:pStyle w:val="ListParagraph"/>
              <w:rPr>
                <w:bCs/>
              </w:rPr>
            </w:pPr>
            <w:proofErr w:type="spellStart"/>
            <w:r>
              <w:rPr>
                <w:bCs/>
              </w:rPr>
              <w:t>bil_time</w:t>
            </w:r>
            <w:proofErr w:type="spellEnd"/>
            <w:r>
              <w:rPr>
                <w:bCs/>
              </w:rPr>
              <w:t xml:space="preserve"> DATETIME NOT NULL,</w:t>
            </w:r>
          </w:p>
          <w:p w14:paraId="539C8764" w14:textId="45C15FDE" w:rsidR="00324FCE" w:rsidRDefault="00324FCE" w:rsidP="00324FCE">
            <w:pPr>
              <w:pStyle w:val="ListParagraph"/>
              <w:rPr>
                <w:bCs/>
              </w:rPr>
            </w:pPr>
            <w:proofErr w:type="spellStart"/>
            <w:r>
              <w:rPr>
                <w:bCs/>
              </w:rPr>
              <w:t>bil_date</w:t>
            </w:r>
            <w:proofErr w:type="spellEnd"/>
            <w:r>
              <w:rPr>
                <w:bCs/>
              </w:rPr>
              <w:t xml:space="preserve"> DATETIME NOTNULL,</w:t>
            </w:r>
          </w:p>
          <w:p w14:paraId="55B53D69" w14:textId="0A7B8E16" w:rsidR="00324FCE" w:rsidRDefault="00324FCE" w:rsidP="00324FCE">
            <w:pPr>
              <w:pStyle w:val="ListParagraph"/>
              <w:rPr>
                <w:bCs/>
              </w:rPr>
            </w:pPr>
            <w:r>
              <w:rPr>
                <w:bCs/>
              </w:rPr>
              <w:t>amount INT,</w:t>
            </w:r>
          </w:p>
          <w:p w14:paraId="232C08CF" w14:textId="3022E884" w:rsidR="00324FCE" w:rsidRDefault="00324FCE" w:rsidP="00324FCE">
            <w:pPr>
              <w:pStyle w:val="ListParagraph"/>
              <w:rPr>
                <w:bCs/>
              </w:rPr>
            </w:pPr>
            <w:proofErr w:type="spellStart"/>
            <w:r>
              <w:rPr>
                <w:bCs/>
              </w:rPr>
              <w:t>stu_id</w:t>
            </w:r>
            <w:proofErr w:type="spellEnd"/>
            <w:r>
              <w:rPr>
                <w:bCs/>
              </w:rPr>
              <w:t xml:space="preserve"> INT FOREIGHN KEY PREFERENCE Student(</w:t>
            </w:r>
            <w:proofErr w:type="spellStart"/>
            <w:r>
              <w:rPr>
                <w:bCs/>
              </w:rPr>
              <w:t>st_id</w:t>
            </w:r>
            <w:proofErr w:type="spellEnd"/>
            <w:r>
              <w:rPr>
                <w:bCs/>
              </w:rPr>
              <w:t>),</w:t>
            </w:r>
          </w:p>
          <w:p w14:paraId="73CE370B" w14:textId="0A557E07" w:rsidR="00324FCE" w:rsidRDefault="00324FCE" w:rsidP="00324FCE">
            <w:pPr>
              <w:pStyle w:val="ListParagraph"/>
              <w:rPr>
                <w:bCs/>
              </w:rPr>
            </w:pPr>
            <w:proofErr w:type="spellStart"/>
            <w:r>
              <w:rPr>
                <w:bCs/>
              </w:rPr>
              <w:t>vist_id</w:t>
            </w:r>
            <w:proofErr w:type="spellEnd"/>
            <w:r>
              <w:rPr>
                <w:bCs/>
              </w:rPr>
              <w:t xml:space="preserve"> INT FOREIGHN KEY PREFERENCE Visitor(</w:t>
            </w:r>
            <w:proofErr w:type="spellStart"/>
            <w:r>
              <w:rPr>
                <w:bCs/>
              </w:rPr>
              <w:t>vis_id</w:t>
            </w:r>
            <w:proofErr w:type="spellEnd"/>
            <w:r>
              <w:rPr>
                <w:bCs/>
              </w:rPr>
              <w:t>),</w:t>
            </w:r>
          </w:p>
          <w:p w14:paraId="49228B9E" w14:textId="36EBBCE7" w:rsidR="00324FCE" w:rsidRDefault="00324FCE" w:rsidP="00324FCE">
            <w:pPr>
              <w:pStyle w:val="ListParagraph"/>
              <w:rPr>
                <w:bCs/>
              </w:rPr>
            </w:pPr>
            <w:proofErr w:type="spellStart"/>
            <w:r>
              <w:rPr>
                <w:bCs/>
              </w:rPr>
              <w:t>adm_id</w:t>
            </w:r>
            <w:proofErr w:type="spellEnd"/>
            <w:r>
              <w:rPr>
                <w:bCs/>
              </w:rPr>
              <w:t xml:space="preserve"> INT FOREIGHN KEY PREFERENCE Admin(</w:t>
            </w:r>
            <w:proofErr w:type="spellStart"/>
            <w:r>
              <w:rPr>
                <w:bCs/>
              </w:rPr>
              <w:t>ad_id</w:t>
            </w:r>
            <w:proofErr w:type="spellEnd"/>
            <w:r>
              <w:rPr>
                <w:bCs/>
              </w:rPr>
              <w:t>)</w:t>
            </w:r>
          </w:p>
          <w:p w14:paraId="0CBABD9E" w14:textId="3C2E8F29" w:rsidR="00324FCE" w:rsidRDefault="00324FCE" w:rsidP="00324FCE">
            <w:pPr>
              <w:pStyle w:val="ListParagraph"/>
              <w:rPr>
                <w:bCs/>
              </w:rPr>
            </w:pPr>
            <w:r>
              <w:rPr>
                <w:bCs/>
              </w:rPr>
              <w:t>);</w:t>
            </w:r>
          </w:p>
          <w:p w14:paraId="62C67D9F" w14:textId="77777777" w:rsidR="00324FCE" w:rsidRDefault="00324FCE" w:rsidP="00324FCE">
            <w:pPr>
              <w:pStyle w:val="ListParagraph"/>
              <w:rPr>
                <w:bCs/>
              </w:rPr>
            </w:pPr>
          </w:p>
          <w:p w14:paraId="259991F4" w14:textId="348B1A9E" w:rsidR="00324FCE" w:rsidRDefault="007B3191" w:rsidP="00324FCE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>
              <w:rPr>
                <w:bCs/>
              </w:rPr>
              <w:t>C</w:t>
            </w:r>
            <w:r w:rsidR="00712FA9">
              <w:rPr>
                <w:bCs/>
              </w:rPr>
              <w:t xml:space="preserve">hange the name of column from </w:t>
            </w:r>
            <w:r w:rsidR="00712FA9" w:rsidRPr="009B3965">
              <w:rPr>
                <w:b/>
              </w:rPr>
              <w:t>Amount</w:t>
            </w:r>
            <w:r w:rsidR="00712FA9">
              <w:rPr>
                <w:bCs/>
              </w:rPr>
              <w:t xml:space="preserve"> to </w:t>
            </w:r>
            <w:proofErr w:type="spellStart"/>
            <w:r w:rsidR="00712FA9" w:rsidRPr="009B3965">
              <w:rPr>
                <w:b/>
              </w:rPr>
              <w:t>billAmount</w:t>
            </w:r>
            <w:proofErr w:type="spellEnd"/>
            <w:r w:rsidR="00712FA9">
              <w:rPr>
                <w:bCs/>
              </w:rPr>
              <w:t xml:space="preserve"> in </w:t>
            </w:r>
            <w:proofErr w:type="spellStart"/>
            <w:r w:rsidR="00712FA9">
              <w:rPr>
                <w:bCs/>
              </w:rPr>
              <w:t>MessBill</w:t>
            </w:r>
            <w:proofErr w:type="spellEnd"/>
            <w:r w:rsidR="00712FA9">
              <w:rPr>
                <w:bCs/>
              </w:rPr>
              <w:t xml:space="preserve"> table.</w:t>
            </w:r>
          </w:p>
          <w:p w14:paraId="08098FF5" w14:textId="77777777" w:rsidR="00324FCE" w:rsidRDefault="00324FCE" w:rsidP="00324FCE">
            <w:pPr>
              <w:pStyle w:val="ListParagraph"/>
              <w:rPr>
                <w:bCs/>
              </w:rPr>
            </w:pPr>
          </w:p>
          <w:p w14:paraId="5788F830" w14:textId="4FA1AA28" w:rsidR="00324FCE" w:rsidRDefault="00324FCE" w:rsidP="00324FCE">
            <w:pPr>
              <w:pStyle w:val="ListParagraph"/>
              <w:rPr>
                <w:bCs/>
              </w:rPr>
            </w:pPr>
            <w:r>
              <w:rPr>
                <w:bCs/>
              </w:rPr>
              <w:t xml:space="preserve">ALTER TABLE </w:t>
            </w:r>
            <w:proofErr w:type="spellStart"/>
            <w:r>
              <w:rPr>
                <w:bCs/>
              </w:rPr>
              <w:t>messbill</w:t>
            </w:r>
            <w:proofErr w:type="spellEnd"/>
            <w:r>
              <w:rPr>
                <w:bCs/>
              </w:rPr>
              <w:t xml:space="preserve"> CHANGE amount </w:t>
            </w:r>
            <w:proofErr w:type="spellStart"/>
            <w:r>
              <w:rPr>
                <w:bCs/>
              </w:rPr>
              <w:t>billAmount</w:t>
            </w:r>
            <w:proofErr w:type="spellEnd"/>
            <w:r>
              <w:rPr>
                <w:bCs/>
              </w:rPr>
              <w:t>;</w:t>
            </w:r>
          </w:p>
          <w:p w14:paraId="05880E85" w14:textId="77777777" w:rsidR="00324FCE" w:rsidRPr="00324FCE" w:rsidRDefault="00324FCE" w:rsidP="00324FCE">
            <w:pPr>
              <w:pStyle w:val="ListParagraph"/>
              <w:rPr>
                <w:bCs/>
              </w:rPr>
            </w:pPr>
          </w:p>
          <w:p w14:paraId="63FC65A9" w14:textId="62D279DE" w:rsidR="00324FCE" w:rsidRDefault="007B3191" w:rsidP="00324FCE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>
              <w:rPr>
                <w:bCs/>
              </w:rPr>
              <w:t>I</w:t>
            </w:r>
            <w:r w:rsidR="00724D78">
              <w:rPr>
                <w:bCs/>
              </w:rPr>
              <w:t>nsert one record in Admin table having data against each column</w:t>
            </w:r>
            <w:r w:rsidR="00E1484E">
              <w:rPr>
                <w:bCs/>
              </w:rPr>
              <w:t xml:space="preserve"> (</w:t>
            </w:r>
            <w:r w:rsidR="00F87C62">
              <w:rPr>
                <w:bCs/>
              </w:rPr>
              <w:t>emp_</w:t>
            </w:r>
            <w:r w:rsidR="00E1484E" w:rsidRPr="00E1484E">
              <w:rPr>
                <w:bCs/>
              </w:rPr>
              <w:t>ID: emp01</w:t>
            </w:r>
            <w:r w:rsidR="00E1484E">
              <w:rPr>
                <w:bCs/>
              </w:rPr>
              <w:t xml:space="preserve">, </w:t>
            </w:r>
            <w:r w:rsidR="00F87C62">
              <w:rPr>
                <w:bCs/>
              </w:rPr>
              <w:t>Ad_</w:t>
            </w:r>
            <w:r w:rsidR="00E1484E">
              <w:rPr>
                <w:bCs/>
              </w:rPr>
              <w:t xml:space="preserve">name: Ahmad, </w:t>
            </w:r>
            <w:proofErr w:type="spellStart"/>
            <w:r w:rsidR="00F87C62">
              <w:rPr>
                <w:bCs/>
              </w:rPr>
              <w:t>ad_</w:t>
            </w:r>
            <w:r w:rsidR="00E1484E">
              <w:rPr>
                <w:bCs/>
              </w:rPr>
              <w:t>Gender</w:t>
            </w:r>
            <w:proofErr w:type="spellEnd"/>
            <w:r w:rsidR="00E1484E">
              <w:rPr>
                <w:bCs/>
              </w:rPr>
              <w:t xml:space="preserve">: Male, </w:t>
            </w:r>
            <w:proofErr w:type="spellStart"/>
            <w:r w:rsidR="00F87C62">
              <w:rPr>
                <w:bCs/>
              </w:rPr>
              <w:t>ad_</w:t>
            </w:r>
            <w:r w:rsidR="00E1484E">
              <w:rPr>
                <w:bCs/>
              </w:rPr>
              <w:t>email</w:t>
            </w:r>
            <w:proofErr w:type="spellEnd"/>
            <w:r w:rsidR="00E1484E">
              <w:rPr>
                <w:bCs/>
              </w:rPr>
              <w:t xml:space="preserve">: ahmad@gmail.com, </w:t>
            </w:r>
            <w:proofErr w:type="spellStart"/>
            <w:r w:rsidR="00F87C62">
              <w:rPr>
                <w:bCs/>
              </w:rPr>
              <w:t>ad_</w:t>
            </w:r>
            <w:r w:rsidR="00E1484E">
              <w:rPr>
                <w:bCs/>
              </w:rPr>
              <w:t>contact</w:t>
            </w:r>
            <w:proofErr w:type="spellEnd"/>
            <w:r w:rsidR="00E1484E">
              <w:rPr>
                <w:bCs/>
              </w:rPr>
              <w:t>: 03001234567)</w:t>
            </w:r>
            <w:r w:rsidR="006116BB">
              <w:rPr>
                <w:bCs/>
              </w:rPr>
              <w:t>.</w:t>
            </w:r>
          </w:p>
          <w:p w14:paraId="3F9A30A3" w14:textId="77777777" w:rsidR="00324FCE" w:rsidRDefault="00324FCE" w:rsidP="00324FCE">
            <w:pPr>
              <w:pStyle w:val="ListParagraph"/>
              <w:rPr>
                <w:bCs/>
              </w:rPr>
            </w:pPr>
          </w:p>
          <w:p w14:paraId="3F802270" w14:textId="1E05E297" w:rsidR="00324FCE" w:rsidRDefault="00324FCE" w:rsidP="00324FCE">
            <w:pPr>
              <w:pStyle w:val="ListParagraph"/>
              <w:rPr>
                <w:bCs/>
              </w:rPr>
            </w:pPr>
            <w:r>
              <w:rPr>
                <w:bCs/>
              </w:rPr>
              <w:t>INSERT INTO Admin (</w:t>
            </w:r>
            <w:proofErr w:type="spellStart"/>
            <w:r>
              <w:rPr>
                <w:bCs/>
              </w:rPr>
              <w:t>emp_id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emp_name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emp_gender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emp_email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emp_contact</w:t>
            </w:r>
            <w:proofErr w:type="spellEnd"/>
            <w:r>
              <w:rPr>
                <w:bCs/>
              </w:rPr>
              <w:t>)</w:t>
            </w:r>
          </w:p>
          <w:p w14:paraId="2F0E09E2" w14:textId="1948A1C7" w:rsidR="00324FCE" w:rsidRDefault="00324FCE" w:rsidP="00324FCE">
            <w:pPr>
              <w:pStyle w:val="ListParagraph"/>
              <w:rPr>
                <w:bCs/>
              </w:rPr>
            </w:pPr>
            <w:r>
              <w:rPr>
                <w:bCs/>
              </w:rPr>
              <w:t>VALUES (emp01, ‘Ahmed’, ‘Male’, ‘ahmed@gmail.com’, ‘0300-1234567’);</w:t>
            </w:r>
          </w:p>
          <w:p w14:paraId="12730A7D" w14:textId="77777777" w:rsidR="00324FCE" w:rsidRPr="00324FCE" w:rsidRDefault="00324FCE" w:rsidP="00324FCE">
            <w:pPr>
              <w:pStyle w:val="ListParagraph"/>
              <w:rPr>
                <w:bCs/>
              </w:rPr>
            </w:pPr>
          </w:p>
          <w:p w14:paraId="037CC54B" w14:textId="64F89C15" w:rsidR="00324FCE" w:rsidRDefault="007B3191" w:rsidP="00324FCE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>
              <w:rPr>
                <w:bCs/>
              </w:rPr>
              <w:t>D</w:t>
            </w:r>
            <w:r w:rsidR="00712FA9">
              <w:rPr>
                <w:bCs/>
              </w:rPr>
              <w:t>elete all rows of table named Student.</w:t>
            </w:r>
            <w:r w:rsidR="00F3505E">
              <w:rPr>
                <w:bCs/>
              </w:rPr>
              <w:t xml:space="preserve"> </w:t>
            </w:r>
          </w:p>
          <w:p w14:paraId="155FDFAA" w14:textId="77777777" w:rsidR="00324FCE" w:rsidRDefault="00324FCE" w:rsidP="00324FCE">
            <w:pPr>
              <w:pStyle w:val="ListParagraph"/>
              <w:rPr>
                <w:bCs/>
              </w:rPr>
            </w:pPr>
          </w:p>
          <w:p w14:paraId="3088B0DD" w14:textId="371AACB1" w:rsidR="00324FCE" w:rsidRDefault="00324FCE" w:rsidP="00324FCE">
            <w:pPr>
              <w:pStyle w:val="ListParagraph"/>
              <w:rPr>
                <w:bCs/>
              </w:rPr>
            </w:pPr>
            <w:r>
              <w:rPr>
                <w:bCs/>
              </w:rPr>
              <w:t>DELETE FROM Student;</w:t>
            </w:r>
          </w:p>
          <w:p w14:paraId="3569CE43" w14:textId="77777777" w:rsidR="00324FCE" w:rsidRPr="00324FCE" w:rsidRDefault="00324FCE" w:rsidP="00324FCE">
            <w:pPr>
              <w:pStyle w:val="ListParagraph"/>
              <w:rPr>
                <w:bCs/>
              </w:rPr>
            </w:pPr>
          </w:p>
          <w:p w14:paraId="25979B15" w14:textId="1A143CAD" w:rsidR="00712FA9" w:rsidRDefault="007B3191" w:rsidP="00712FA9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  <w:r>
              <w:rPr>
                <w:bCs/>
              </w:rPr>
              <w:t>S</w:t>
            </w:r>
            <w:r w:rsidR="00712FA9">
              <w:rPr>
                <w:bCs/>
              </w:rPr>
              <w:t xml:space="preserve">how the student id and student name of </w:t>
            </w:r>
            <w:r w:rsidR="007F634D">
              <w:rPr>
                <w:bCs/>
              </w:rPr>
              <w:t xml:space="preserve">all </w:t>
            </w:r>
            <w:r w:rsidR="00712FA9">
              <w:rPr>
                <w:bCs/>
              </w:rPr>
              <w:t>female students.</w:t>
            </w:r>
          </w:p>
          <w:p w14:paraId="15686A01" w14:textId="4508446F" w:rsidR="00324FCE" w:rsidRDefault="00324FCE" w:rsidP="00324FCE">
            <w:pPr>
              <w:pStyle w:val="ListParagraph"/>
              <w:rPr>
                <w:bCs/>
              </w:rPr>
            </w:pPr>
            <w:r>
              <w:rPr>
                <w:bCs/>
              </w:rPr>
              <w:t xml:space="preserve">SELECT </w:t>
            </w:r>
            <w:proofErr w:type="spellStart"/>
            <w:r>
              <w:rPr>
                <w:bCs/>
              </w:rPr>
              <w:t>st_id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st_name</w:t>
            </w:r>
            <w:proofErr w:type="spellEnd"/>
            <w:r>
              <w:rPr>
                <w:bCs/>
              </w:rPr>
              <w:t xml:space="preserve"> FROM Student</w:t>
            </w:r>
          </w:p>
          <w:p w14:paraId="294F1899" w14:textId="77777777" w:rsidR="001C6AD7" w:rsidRDefault="00324FCE" w:rsidP="00324FCE">
            <w:pPr>
              <w:pStyle w:val="ListParagraph"/>
              <w:rPr>
                <w:bCs/>
              </w:rPr>
            </w:pPr>
            <w:r>
              <w:rPr>
                <w:bCs/>
              </w:rPr>
              <w:t xml:space="preserve">WHERE </w:t>
            </w:r>
            <w:proofErr w:type="spellStart"/>
            <w:r>
              <w:rPr>
                <w:bCs/>
              </w:rPr>
              <w:t>st_gender</w:t>
            </w:r>
            <w:proofErr w:type="spellEnd"/>
            <w:r>
              <w:rPr>
                <w:bCs/>
              </w:rPr>
              <w:t>=’Female’;</w:t>
            </w:r>
          </w:p>
          <w:p w14:paraId="083F65BF" w14:textId="77777777" w:rsidR="00324FCE" w:rsidRDefault="00324FCE" w:rsidP="00324FCE">
            <w:pPr>
              <w:pStyle w:val="ListParagraph"/>
              <w:rPr>
                <w:bCs/>
              </w:rPr>
            </w:pPr>
          </w:p>
          <w:p w14:paraId="02A70FAC" w14:textId="032F127A" w:rsidR="00324FCE" w:rsidRPr="00017F38" w:rsidRDefault="00324FCE" w:rsidP="00017F38">
            <w:pPr>
              <w:rPr>
                <w:bCs/>
              </w:rPr>
            </w:pPr>
          </w:p>
        </w:tc>
      </w:tr>
      <w:bookmarkEnd w:id="0"/>
    </w:tbl>
    <w:p w14:paraId="34D118A2" w14:textId="77777777" w:rsidR="006151D2" w:rsidRDefault="00017F38"/>
    <w:sectPr w:rsidR="006151D2" w:rsidSect="00017F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A1EF4"/>
    <w:multiLevelType w:val="hybridMultilevel"/>
    <w:tmpl w:val="1EE0DB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F60E79"/>
    <w:multiLevelType w:val="hybridMultilevel"/>
    <w:tmpl w:val="C7E432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C4798"/>
    <w:multiLevelType w:val="hybridMultilevel"/>
    <w:tmpl w:val="9708B9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81F3D"/>
    <w:multiLevelType w:val="hybridMultilevel"/>
    <w:tmpl w:val="AE7EA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8B111E"/>
    <w:multiLevelType w:val="hybridMultilevel"/>
    <w:tmpl w:val="AE7EA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6804E9"/>
    <w:multiLevelType w:val="hybridMultilevel"/>
    <w:tmpl w:val="AE7EA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735E7D"/>
    <w:multiLevelType w:val="hybridMultilevel"/>
    <w:tmpl w:val="A9BE4F3A"/>
    <w:lvl w:ilvl="0" w:tplc="579C7E7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962269"/>
    <w:multiLevelType w:val="hybridMultilevel"/>
    <w:tmpl w:val="343085E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60D76719"/>
    <w:multiLevelType w:val="hybridMultilevel"/>
    <w:tmpl w:val="AE7EA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40BCE"/>
    <w:multiLevelType w:val="hybridMultilevel"/>
    <w:tmpl w:val="C1406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"/>
  </w:num>
  <w:num w:numId="4">
    <w:abstractNumId w:val="4"/>
  </w:num>
  <w:num w:numId="5">
    <w:abstractNumId w:val="6"/>
  </w:num>
  <w:num w:numId="6">
    <w:abstractNumId w:val="2"/>
  </w:num>
  <w:num w:numId="7">
    <w:abstractNumId w:val="0"/>
  </w:num>
  <w:num w:numId="8">
    <w:abstractNumId w:val="8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srAwtjA0MzA3MTRQ0lEKTi0uzszPAykwrAUAzkD0MCwAAAA="/>
  </w:docVars>
  <w:rsids>
    <w:rsidRoot w:val="00AA3567"/>
    <w:rsid w:val="00017F38"/>
    <w:rsid w:val="000536B3"/>
    <w:rsid w:val="000A6D34"/>
    <w:rsid w:val="000C3390"/>
    <w:rsid w:val="000D1EE9"/>
    <w:rsid w:val="000E247C"/>
    <w:rsid w:val="001247C3"/>
    <w:rsid w:val="00125F76"/>
    <w:rsid w:val="001278DF"/>
    <w:rsid w:val="00140074"/>
    <w:rsid w:val="00146B84"/>
    <w:rsid w:val="001816A1"/>
    <w:rsid w:val="001841E2"/>
    <w:rsid w:val="001A14C4"/>
    <w:rsid w:val="001B4D88"/>
    <w:rsid w:val="001C63C0"/>
    <w:rsid w:val="001C6AD7"/>
    <w:rsid w:val="001E2F49"/>
    <w:rsid w:val="001F20A5"/>
    <w:rsid w:val="00206572"/>
    <w:rsid w:val="00267BD7"/>
    <w:rsid w:val="00281E3A"/>
    <w:rsid w:val="0028666B"/>
    <w:rsid w:val="002C747E"/>
    <w:rsid w:val="002D500D"/>
    <w:rsid w:val="003214DA"/>
    <w:rsid w:val="00324FCE"/>
    <w:rsid w:val="0035042F"/>
    <w:rsid w:val="00356355"/>
    <w:rsid w:val="00376B72"/>
    <w:rsid w:val="0038496E"/>
    <w:rsid w:val="003927BD"/>
    <w:rsid w:val="00395210"/>
    <w:rsid w:val="003B1D1B"/>
    <w:rsid w:val="003C171F"/>
    <w:rsid w:val="003D50B9"/>
    <w:rsid w:val="00400E4F"/>
    <w:rsid w:val="00415AC6"/>
    <w:rsid w:val="00437B32"/>
    <w:rsid w:val="00442D46"/>
    <w:rsid w:val="004632A3"/>
    <w:rsid w:val="00470E29"/>
    <w:rsid w:val="00481E76"/>
    <w:rsid w:val="004D4A69"/>
    <w:rsid w:val="004E39C6"/>
    <w:rsid w:val="004F3CB1"/>
    <w:rsid w:val="005143BC"/>
    <w:rsid w:val="0055446B"/>
    <w:rsid w:val="0055604D"/>
    <w:rsid w:val="00587B76"/>
    <w:rsid w:val="005A7843"/>
    <w:rsid w:val="005C00CB"/>
    <w:rsid w:val="005C43D0"/>
    <w:rsid w:val="005D2789"/>
    <w:rsid w:val="005E1252"/>
    <w:rsid w:val="005E523D"/>
    <w:rsid w:val="005F0741"/>
    <w:rsid w:val="006116BB"/>
    <w:rsid w:val="006361D8"/>
    <w:rsid w:val="00636B46"/>
    <w:rsid w:val="00645B8F"/>
    <w:rsid w:val="006531AE"/>
    <w:rsid w:val="00667CE8"/>
    <w:rsid w:val="00676FF0"/>
    <w:rsid w:val="006A469B"/>
    <w:rsid w:val="006C3EF8"/>
    <w:rsid w:val="006D2A49"/>
    <w:rsid w:val="00712FA9"/>
    <w:rsid w:val="00721C4B"/>
    <w:rsid w:val="00724D78"/>
    <w:rsid w:val="00732150"/>
    <w:rsid w:val="007567B2"/>
    <w:rsid w:val="00767490"/>
    <w:rsid w:val="007A7AEB"/>
    <w:rsid w:val="007B3191"/>
    <w:rsid w:val="007C1401"/>
    <w:rsid w:val="007F634D"/>
    <w:rsid w:val="0086492C"/>
    <w:rsid w:val="0088702C"/>
    <w:rsid w:val="008B60A4"/>
    <w:rsid w:val="008D1B87"/>
    <w:rsid w:val="008E67BD"/>
    <w:rsid w:val="008F145A"/>
    <w:rsid w:val="0090349E"/>
    <w:rsid w:val="009070EA"/>
    <w:rsid w:val="009100C7"/>
    <w:rsid w:val="00916B0E"/>
    <w:rsid w:val="00930FAC"/>
    <w:rsid w:val="00931F55"/>
    <w:rsid w:val="00962D8D"/>
    <w:rsid w:val="00972EA8"/>
    <w:rsid w:val="00983913"/>
    <w:rsid w:val="009B319D"/>
    <w:rsid w:val="009B3965"/>
    <w:rsid w:val="009C3AFD"/>
    <w:rsid w:val="009C49AF"/>
    <w:rsid w:val="00A11F1F"/>
    <w:rsid w:val="00A232A7"/>
    <w:rsid w:val="00AA1D0E"/>
    <w:rsid w:val="00AA2996"/>
    <w:rsid w:val="00AA3567"/>
    <w:rsid w:val="00AD60AD"/>
    <w:rsid w:val="00AF6ABB"/>
    <w:rsid w:val="00B206D7"/>
    <w:rsid w:val="00B67F7F"/>
    <w:rsid w:val="00B80029"/>
    <w:rsid w:val="00B82426"/>
    <w:rsid w:val="00B9205E"/>
    <w:rsid w:val="00B96FCC"/>
    <w:rsid w:val="00BD6CE7"/>
    <w:rsid w:val="00C05DD4"/>
    <w:rsid w:val="00C2278B"/>
    <w:rsid w:val="00C25B65"/>
    <w:rsid w:val="00C766E3"/>
    <w:rsid w:val="00C82EAF"/>
    <w:rsid w:val="00C8792B"/>
    <w:rsid w:val="00C92D74"/>
    <w:rsid w:val="00CC4757"/>
    <w:rsid w:val="00CF1EE9"/>
    <w:rsid w:val="00CF424F"/>
    <w:rsid w:val="00CF5E4A"/>
    <w:rsid w:val="00D029E1"/>
    <w:rsid w:val="00D42ADE"/>
    <w:rsid w:val="00D671BC"/>
    <w:rsid w:val="00DC4367"/>
    <w:rsid w:val="00DE5B15"/>
    <w:rsid w:val="00DF64FC"/>
    <w:rsid w:val="00E1484E"/>
    <w:rsid w:val="00E30387"/>
    <w:rsid w:val="00E30588"/>
    <w:rsid w:val="00E4606D"/>
    <w:rsid w:val="00E54721"/>
    <w:rsid w:val="00E97233"/>
    <w:rsid w:val="00EC095C"/>
    <w:rsid w:val="00ED0221"/>
    <w:rsid w:val="00EE748D"/>
    <w:rsid w:val="00F21451"/>
    <w:rsid w:val="00F3505E"/>
    <w:rsid w:val="00F53DA6"/>
    <w:rsid w:val="00F6467B"/>
    <w:rsid w:val="00F6494E"/>
    <w:rsid w:val="00F775E7"/>
    <w:rsid w:val="00F87C62"/>
    <w:rsid w:val="00FC4C4A"/>
    <w:rsid w:val="00FE1042"/>
    <w:rsid w:val="00FF5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D1C31AD"/>
  <w15:docId w15:val="{53D588FD-892F-4FA8-B988-21E07E39C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AD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1C6AD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C6AD7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TMLPreformatted">
    <w:name w:val="HTML Preformatted"/>
    <w:basedOn w:val="Normal"/>
    <w:link w:val="HTMLPreformattedChar"/>
    <w:rsid w:val="001C6A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1C6AD7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1C6AD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531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76FF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6FF0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76FF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76F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8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0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7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1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aira</dc:creator>
  <cp:keywords/>
  <dc:description/>
  <cp:lastModifiedBy>Sajjad Hussain</cp:lastModifiedBy>
  <cp:revision>5</cp:revision>
  <dcterms:created xsi:type="dcterms:W3CDTF">2021-07-15T12:57:00Z</dcterms:created>
  <dcterms:modified xsi:type="dcterms:W3CDTF">2021-07-15T13:24:00Z</dcterms:modified>
</cp:coreProperties>
</file>